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1DCA7" w14:textId="77777777" w:rsidR="00C83C71" w:rsidRDefault="00C83C71" w:rsidP="00642C34">
      <w:pPr>
        <w:ind w:firstLine="0"/>
      </w:pPr>
    </w:p>
    <w:p w14:paraId="3BBAAB9D" w14:textId="77777777" w:rsidR="00C202B0" w:rsidRDefault="00C202B0" w:rsidP="00642C34">
      <w:pPr>
        <w:ind w:firstLine="0"/>
      </w:pPr>
    </w:p>
    <w:p w14:paraId="035681AD" w14:textId="77777777" w:rsidR="00C202B0" w:rsidRDefault="00C202B0" w:rsidP="00642C34">
      <w:pPr>
        <w:ind w:firstLine="0"/>
      </w:pPr>
    </w:p>
    <w:p w14:paraId="28B982F2" w14:textId="77777777" w:rsidR="00B36814" w:rsidRDefault="00B36814" w:rsidP="00642C34">
      <w:pPr>
        <w:ind w:firstLine="0"/>
      </w:pPr>
    </w:p>
    <w:p w14:paraId="6FE1411F" w14:textId="7B560A8F" w:rsidR="00AF39D0" w:rsidRPr="00F77211" w:rsidRDefault="005E57E5" w:rsidP="00AF39D0">
      <w:pPr>
        <w:ind w:firstLine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 xml:space="preserve">Workplace Discrimination </w:t>
      </w:r>
      <w:r w:rsidR="00935B16" w:rsidRPr="00F77211">
        <w:rPr>
          <w:rFonts w:asciiTheme="minorHAnsi" w:hAnsiTheme="minorHAnsi" w:cstheme="minorHAnsi"/>
          <w:b/>
          <w:sz w:val="22"/>
          <w:szCs w:val="22"/>
        </w:rPr>
        <w:t>Literature Search</w:t>
      </w:r>
    </w:p>
    <w:p w14:paraId="2F8C3FD8" w14:textId="77777777" w:rsidR="00C202B0" w:rsidRPr="00F77211" w:rsidRDefault="00721C69" w:rsidP="00642C34">
      <w:pPr>
        <w:ind w:firstLine="0"/>
        <w:jc w:val="center"/>
        <w:rPr>
          <w:rFonts w:asciiTheme="minorHAnsi" w:hAnsiTheme="minorHAnsi" w:cstheme="minorHAnsi"/>
          <w:sz w:val="22"/>
          <w:szCs w:val="22"/>
        </w:rPr>
      </w:pPr>
      <w:r w:rsidRPr="00F77211">
        <w:rPr>
          <w:rFonts w:asciiTheme="minorHAnsi" w:hAnsiTheme="minorHAnsi" w:cstheme="minorHAnsi"/>
          <w:sz w:val="22"/>
          <w:szCs w:val="22"/>
        </w:rPr>
        <w:t>Student’s Name</w:t>
      </w:r>
    </w:p>
    <w:p w14:paraId="327A056E" w14:textId="3FD92D15" w:rsidR="00AF39D0" w:rsidRPr="00F77211" w:rsidRDefault="00AF39D0" w:rsidP="00642C34">
      <w:pPr>
        <w:ind w:firstLine="0"/>
        <w:jc w:val="center"/>
        <w:rPr>
          <w:rFonts w:asciiTheme="minorHAnsi" w:hAnsiTheme="minorHAnsi" w:cstheme="minorHAnsi"/>
          <w:sz w:val="22"/>
          <w:szCs w:val="22"/>
        </w:rPr>
      </w:pPr>
      <w:r w:rsidRPr="00F77211">
        <w:rPr>
          <w:rFonts w:asciiTheme="minorHAnsi" w:hAnsiTheme="minorHAnsi" w:cstheme="minorHAnsi"/>
          <w:sz w:val="22"/>
          <w:szCs w:val="22"/>
        </w:rPr>
        <w:t xml:space="preserve">Unit </w:t>
      </w:r>
      <w:r w:rsidR="00935B16" w:rsidRPr="00F77211">
        <w:rPr>
          <w:rFonts w:asciiTheme="minorHAnsi" w:hAnsiTheme="minorHAnsi" w:cstheme="minorHAnsi"/>
          <w:sz w:val="22"/>
          <w:szCs w:val="22"/>
        </w:rPr>
        <w:t>2</w:t>
      </w:r>
      <w:r w:rsidRPr="00F77211">
        <w:rPr>
          <w:rFonts w:asciiTheme="minorHAnsi" w:hAnsiTheme="minorHAnsi" w:cstheme="minorHAnsi"/>
          <w:sz w:val="22"/>
          <w:szCs w:val="22"/>
        </w:rPr>
        <w:t xml:space="preserve"> Individual Project (IP)</w:t>
      </w:r>
    </w:p>
    <w:p w14:paraId="0E2F1D23" w14:textId="77777777" w:rsidR="00C202B0" w:rsidRPr="00F77211" w:rsidRDefault="00FF545D" w:rsidP="00642C34">
      <w:pPr>
        <w:ind w:firstLine="0"/>
        <w:jc w:val="center"/>
        <w:rPr>
          <w:rFonts w:asciiTheme="minorHAnsi" w:hAnsiTheme="minorHAnsi" w:cstheme="minorHAnsi"/>
          <w:sz w:val="22"/>
          <w:szCs w:val="22"/>
        </w:rPr>
      </w:pPr>
      <w:r w:rsidRPr="00F77211">
        <w:rPr>
          <w:rFonts w:asciiTheme="minorHAnsi" w:hAnsiTheme="minorHAnsi" w:cstheme="minorHAnsi"/>
          <w:sz w:val="22"/>
          <w:szCs w:val="22"/>
        </w:rPr>
        <w:t>Colorado Technical University</w:t>
      </w:r>
    </w:p>
    <w:p w14:paraId="407D88D4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2AF700F0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60EBBB72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4E82F076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104FB5DD" w14:textId="77777777" w:rsidR="00232B20" w:rsidRPr="00F77211" w:rsidRDefault="00232B2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5D008E57" w14:textId="77777777" w:rsidR="00232B20" w:rsidRPr="00F77211" w:rsidRDefault="00232B2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79617C24" w14:textId="77777777" w:rsidR="00232B20" w:rsidRPr="00F77211" w:rsidRDefault="00232B2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2BE4576F" w14:textId="77777777" w:rsidR="00232B20" w:rsidRPr="00F77211" w:rsidRDefault="00232B2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71FAF598" w14:textId="77777777" w:rsidR="00232B20" w:rsidRPr="00F77211" w:rsidRDefault="00232B2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43ACB1DE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53306FFB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0444E454" w14:textId="77777777" w:rsidR="00C202B0" w:rsidRPr="00F77211" w:rsidRDefault="00C202B0" w:rsidP="00642C34">
      <w:pPr>
        <w:ind w:firstLine="0"/>
        <w:rPr>
          <w:rFonts w:asciiTheme="minorHAnsi" w:hAnsiTheme="minorHAnsi" w:cstheme="minorHAnsi"/>
          <w:sz w:val="22"/>
          <w:szCs w:val="22"/>
        </w:rPr>
      </w:pPr>
    </w:p>
    <w:p w14:paraId="61F80C75" w14:textId="77777777" w:rsidR="00AF39D0" w:rsidRPr="00F77211" w:rsidRDefault="00232B20" w:rsidP="00AF39D0">
      <w:pPr>
        <w:ind w:firstLine="0"/>
        <w:jc w:val="center"/>
        <w:rPr>
          <w:rFonts w:asciiTheme="minorHAnsi" w:hAnsiTheme="minorHAnsi" w:cstheme="minorHAnsi"/>
          <w:color w:val="FF0000"/>
          <w:sz w:val="22"/>
          <w:szCs w:val="22"/>
        </w:rPr>
      </w:pPr>
      <w:r w:rsidRPr="00F77211">
        <w:rPr>
          <w:rFonts w:asciiTheme="minorHAnsi" w:hAnsiTheme="minorHAnsi" w:cstheme="minorHAnsi"/>
          <w:sz w:val="22"/>
          <w:szCs w:val="22"/>
        </w:rPr>
        <w:br w:type="page"/>
      </w:r>
    </w:p>
    <w:p w14:paraId="0402C936" w14:textId="3C896901" w:rsidR="002F4E1F" w:rsidRPr="00F77211" w:rsidRDefault="005E57E5" w:rsidP="00AF39D0">
      <w:pPr>
        <w:ind w:firstLine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lastRenderedPageBreak/>
        <w:t xml:space="preserve">Workplace Discrimination Literature Search </w:t>
      </w:r>
    </w:p>
    <w:p w14:paraId="79EDD4E3" w14:textId="2FF47064" w:rsidR="00FF545D" w:rsidRPr="00F77211" w:rsidRDefault="00956B6C" w:rsidP="00B304A6">
      <w:pPr>
        <w:rPr>
          <w:rFonts w:asciiTheme="minorHAnsi" w:hAnsiTheme="minorHAnsi" w:cstheme="minorHAnsi"/>
          <w:i/>
          <w:iCs/>
          <w:color w:val="FF0000"/>
          <w:sz w:val="22"/>
          <w:szCs w:val="22"/>
        </w:rPr>
      </w:pPr>
      <w:r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Begin writing </w:t>
      </w:r>
      <w:r w:rsidR="005E57E5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this assignment with </w:t>
      </w:r>
      <w:r w:rsidR="007449D2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1</w:t>
      </w:r>
      <w:r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” </w:t>
      </w:r>
      <w:r w:rsidR="007449D2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margins and </w:t>
      </w:r>
      <w:r w:rsidR="005E57E5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a 12</w:t>
      </w:r>
      <w:r w:rsidR="006B028F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-</w:t>
      </w:r>
      <w:r w:rsidR="005E57E5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p</w:t>
      </w:r>
      <w:r w:rsidR="006B028F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t.</w:t>
      </w:r>
      <w:r w:rsidR="005E57E5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font.</w:t>
      </w:r>
      <w:r w:rsidR="007449D2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 Remember to remove </w:t>
      </w:r>
      <w:r w:rsidR="003B27B2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is</w:t>
      </w:r>
      <w:r w:rsidR="00271BC5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red</w:t>
      </w:r>
      <w:r w:rsidR="003B27B2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talicized text </w:t>
      </w:r>
      <w:r w:rsidR="007449D2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before submitting your assignment. </w:t>
      </w:r>
      <w:r w:rsidR="00585867" w:rsidRPr="00F77211">
        <w:rPr>
          <w:rFonts w:asciiTheme="minorHAnsi" w:hAnsiTheme="minorHAnsi" w:cstheme="minorHAnsi"/>
          <w:i/>
          <w:iCs/>
          <w:color w:val="FF0000"/>
          <w:sz w:val="22"/>
          <w:szCs w:val="22"/>
        </w:rPr>
        <w:t>Citations for sources used should be formatted according to APA requirements.</w:t>
      </w:r>
    </w:p>
    <w:p w14:paraId="677DE8E4" w14:textId="2CE1734D" w:rsidR="000B0ED7" w:rsidRPr="00F77211" w:rsidRDefault="000B0ED7" w:rsidP="000B0ED7">
      <w:pPr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Arrange your </w:t>
      </w:r>
      <w:r w:rsidR="000754E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three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rticles in alphabetical order by the name of the first author. Paste the citation first.  Then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,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summarize the content of each article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, including 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the topic the researchers studied, the methodology they used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,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nd the conclusion they developed. Once you have summarized each article, create an overall summary of the conclusions of the </w:t>
      </w:r>
      <w:r w:rsidR="000754E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three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rticles.  </w:t>
      </w:r>
    </w:p>
    <w:p w14:paraId="7F21C271" w14:textId="7210D034" w:rsidR="00E4757B" w:rsidRPr="00F77211" w:rsidRDefault="00271BC5" w:rsidP="00271BC5">
      <w:pPr>
        <w:ind w:firstLine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Source 1</w:t>
      </w:r>
    </w:p>
    <w:p w14:paraId="3D2EF4F5" w14:textId="5D5DFD03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Citation</w:t>
      </w:r>
    </w:p>
    <w:p w14:paraId="79C04210" w14:textId="7DA68C16" w:rsidR="00271BC5" w:rsidRPr="00F77211" w:rsidRDefault="00271BC5" w:rsidP="0023288E">
      <w:pPr>
        <w:ind w:firstLine="0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F77211">
        <w:rPr>
          <w:rFonts w:asciiTheme="minorHAnsi" w:hAnsiTheme="minorHAnsi" w:cstheme="minorHAnsi"/>
          <w:i/>
          <w:color w:val="FF0000"/>
          <w:sz w:val="22"/>
          <w:szCs w:val="22"/>
        </w:rPr>
        <w:t>Insert citation here</w:t>
      </w:r>
    </w:p>
    <w:p w14:paraId="6178EACC" w14:textId="1D4DC573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4B9C9B27" w14:textId="7605FDA9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5EE1303B" w14:textId="77777777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127B61C9" w14:textId="616CD41B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Source Summary</w:t>
      </w:r>
    </w:p>
    <w:p w14:paraId="271208D2" w14:textId="13A653EF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Summarize the content of each article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, including 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the topic the researchers studied, the methodology they used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,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nd the conclusion they developed.</w:t>
      </w:r>
    </w:p>
    <w:p w14:paraId="4C59D9B7" w14:textId="6D94C81D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7FCDF2B9" w14:textId="54D2313E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1EB80C0A" w14:textId="3B51CA4B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4BCA6F79" w14:textId="6160A7A3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540BFD11" w14:textId="3DAFBB4B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19B103C4" w14:textId="77777777" w:rsidR="00271BC5" w:rsidRPr="00F77211" w:rsidRDefault="00271BC5" w:rsidP="0023288E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67552DA2" w14:textId="77777777" w:rsidR="00DC4304" w:rsidRDefault="00DC4304">
      <w:pPr>
        <w:spacing w:after="200" w:line="276" w:lineRule="auto"/>
        <w:ind w:firstLine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14FB4FA" w14:textId="552AD5B4" w:rsidR="00271BC5" w:rsidRPr="00F77211" w:rsidRDefault="00271BC5" w:rsidP="00271BC5">
      <w:pPr>
        <w:ind w:firstLine="0"/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GoBack"/>
      <w:bookmarkEnd w:id="0"/>
      <w:r w:rsidRPr="00F77211">
        <w:rPr>
          <w:rFonts w:asciiTheme="minorHAnsi" w:hAnsiTheme="minorHAnsi" w:cstheme="minorHAnsi"/>
          <w:b/>
          <w:sz w:val="22"/>
          <w:szCs w:val="22"/>
        </w:rPr>
        <w:lastRenderedPageBreak/>
        <w:t>Source 2</w:t>
      </w:r>
    </w:p>
    <w:p w14:paraId="00947FC2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Citation</w:t>
      </w:r>
    </w:p>
    <w:p w14:paraId="5BF5F2B1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F77211">
        <w:rPr>
          <w:rFonts w:asciiTheme="minorHAnsi" w:hAnsiTheme="minorHAnsi" w:cstheme="minorHAnsi"/>
          <w:i/>
          <w:color w:val="FF0000"/>
          <w:sz w:val="22"/>
          <w:szCs w:val="22"/>
        </w:rPr>
        <w:t>Insert citation here</w:t>
      </w:r>
    </w:p>
    <w:p w14:paraId="28B269B4" w14:textId="42367AD6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5F8DEEF0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63145124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Source Summary</w:t>
      </w:r>
    </w:p>
    <w:p w14:paraId="1D79B7C2" w14:textId="6EEEC2D3" w:rsidR="00271BC5" w:rsidRPr="00F77211" w:rsidRDefault="00271BC5" w:rsidP="00271BC5">
      <w:pPr>
        <w:ind w:firstLine="0"/>
        <w:rPr>
          <w:rFonts w:asciiTheme="minorHAnsi" w:hAnsiTheme="minorHAnsi" w:cstheme="minorHAnsi"/>
          <w:b/>
          <w:i/>
          <w:sz w:val="22"/>
          <w:szCs w:val="22"/>
        </w:rPr>
      </w:pP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Summarize the content of each article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, including 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the topic the researchers studied, the methodology they used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,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nd the conclusion they developed.</w:t>
      </w:r>
    </w:p>
    <w:p w14:paraId="4BE999CE" w14:textId="3D1988FA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17A8C51A" w14:textId="5F83E08F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614AB6EC" w14:textId="2A9B7CA0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2A08D853" w14:textId="77777777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42D14309" w14:textId="5A8ED7FF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3AC0528E" w14:textId="0E16BB84" w:rsidR="00271BC5" w:rsidRPr="00F77211" w:rsidRDefault="00271BC5" w:rsidP="00271BC5">
      <w:pPr>
        <w:ind w:firstLine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Source 3</w:t>
      </w:r>
    </w:p>
    <w:p w14:paraId="7F2BF7EF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Citation</w:t>
      </w:r>
    </w:p>
    <w:p w14:paraId="54D390AC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i/>
          <w:color w:val="FF0000"/>
          <w:sz w:val="22"/>
          <w:szCs w:val="22"/>
        </w:rPr>
      </w:pPr>
      <w:r w:rsidRPr="00F77211">
        <w:rPr>
          <w:rFonts w:asciiTheme="minorHAnsi" w:hAnsiTheme="minorHAnsi" w:cstheme="minorHAnsi"/>
          <w:i/>
          <w:color w:val="FF0000"/>
          <w:sz w:val="22"/>
          <w:szCs w:val="22"/>
        </w:rPr>
        <w:t>Insert citation here</w:t>
      </w:r>
    </w:p>
    <w:p w14:paraId="3C3B4633" w14:textId="278A2B9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7AB713FF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4900EA91" w14:textId="77777777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hAnsiTheme="minorHAnsi" w:cstheme="minorHAnsi"/>
          <w:b/>
          <w:sz w:val="22"/>
          <w:szCs w:val="22"/>
        </w:rPr>
        <w:t>Source Summary</w:t>
      </w:r>
    </w:p>
    <w:p w14:paraId="4333A6ED" w14:textId="58B51209" w:rsidR="00271BC5" w:rsidRPr="00F77211" w:rsidRDefault="00271BC5" w:rsidP="00271BC5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Summarize the content of each article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, including 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the topic the researchers studied, the methodology they used</w:t>
      </w:r>
      <w:r w:rsidR="006B028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,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nd the conclusion they developed.</w:t>
      </w:r>
    </w:p>
    <w:p w14:paraId="3A112565" w14:textId="26B702D3" w:rsidR="00271BC5" w:rsidRPr="00F77211" w:rsidRDefault="00271BC5" w:rsidP="00271BC5">
      <w:pPr>
        <w:ind w:firstLine="0"/>
        <w:rPr>
          <w:rFonts w:asciiTheme="minorHAnsi" w:hAnsiTheme="minorHAnsi" w:cstheme="minorHAnsi"/>
          <w:b/>
          <w:i/>
          <w:sz w:val="22"/>
          <w:szCs w:val="22"/>
        </w:rPr>
      </w:pPr>
    </w:p>
    <w:p w14:paraId="4A06F906" w14:textId="10CF7C7C" w:rsidR="00271BC5" w:rsidRPr="00F77211" w:rsidRDefault="00271BC5" w:rsidP="00271BC5">
      <w:pPr>
        <w:ind w:firstLine="0"/>
        <w:rPr>
          <w:rFonts w:asciiTheme="minorHAnsi" w:hAnsiTheme="minorHAnsi" w:cstheme="minorHAnsi"/>
          <w:b/>
          <w:sz w:val="22"/>
          <w:szCs w:val="22"/>
        </w:rPr>
      </w:pPr>
    </w:p>
    <w:p w14:paraId="4CB24AF3" w14:textId="77E9797E" w:rsidR="00271BC5" w:rsidRPr="00F77211" w:rsidRDefault="00271BC5" w:rsidP="00271BC5">
      <w:pPr>
        <w:ind w:firstLine="0"/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</w:pPr>
    </w:p>
    <w:p w14:paraId="47444184" w14:textId="790B2504" w:rsidR="00271BC5" w:rsidRPr="00F77211" w:rsidRDefault="00271BC5" w:rsidP="00271BC5">
      <w:pPr>
        <w:ind w:firstLine="0"/>
        <w:jc w:val="center"/>
        <w:rPr>
          <w:rFonts w:asciiTheme="minorHAnsi" w:eastAsia="Times New Roman" w:hAnsiTheme="minorHAnsi" w:cstheme="minorHAnsi"/>
          <w:b/>
          <w:iCs/>
          <w:sz w:val="22"/>
          <w:szCs w:val="22"/>
        </w:rPr>
      </w:pPr>
      <w:r w:rsidRPr="00F77211">
        <w:rPr>
          <w:rFonts w:asciiTheme="minorHAnsi" w:eastAsia="Times New Roman" w:hAnsiTheme="minorHAnsi" w:cstheme="minorHAnsi"/>
          <w:b/>
          <w:iCs/>
          <w:sz w:val="22"/>
          <w:szCs w:val="22"/>
        </w:rPr>
        <w:lastRenderedPageBreak/>
        <w:t>Conclusions Summary</w:t>
      </w:r>
    </w:p>
    <w:p w14:paraId="42456346" w14:textId="6D012865" w:rsidR="00271BC5" w:rsidRPr="00F77211" w:rsidRDefault="00271BC5" w:rsidP="0023288E">
      <w:pPr>
        <w:ind w:firstLine="0"/>
        <w:rPr>
          <w:rFonts w:asciiTheme="minorHAnsi" w:hAnsiTheme="minorHAnsi" w:cstheme="minorHAnsi"/>
          <w:b/>
          <w:sz w:val="22"/>
          <w:szCs w:val="22"/>
        </w:rPr>
      </w:pP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Create an overall summary of the conclusions of </w:t>
      </w:r>
      <w:r w:rsidR="000754EF"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>at least 3</w:t>
      </w:r>
      <w:r w:rsidRPr="00F77211">
        <w:rPr>
          <w:rFonts w:asciiTheme="minorHAnsi" w:eastAsia="Times New Roman" w:hAnsiTheme="minorHAnsi" w:cstheme="minorHAnsi"/>
          <w:i/>
          <w:iCs/>
          <w:color w:val="FF0000"/>
          <w:sz w:val="22"/>
          <w:szCs w:val="22"/>
        </w:rPr>
        <w:t xml:space="preserve"> articles.  </w:t>
      </w:r>
    </w:p>
    <w:sectPr w:rsidR="00271BC5" w:rsidRPr="00F77211" w:rsidSect="00F77211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F2740" w14:textId="77777777" w:rsidR="007D1872" w:rsidRDefault="007D1872" w:rsidP="00642C34">
      <w:r>
        <w:separator/>
      </w:r>
    </w:p>
  </w:endnote>
  <w:endnote w:type="continuationSeparator" w:id="0">
    <w:p w14:paraId="3F985BCC" w14:textId="77777777" w:rsidR="007D1872" w:rsidRDefault="007D1872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21E9D" w14:textId="77777777" w:rsidR="00C202B0" w:rsidRDefault="00C202B0" w:rsidP="00642C34">
    <w:pPr>
      <w:pStyle w:val="Footer"/>
    </w:pPr>
  </w:p>
  <w:p w14:paraId="068D56FD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FD3C65" w14:textId="77777777" w:rsidR="007D1872" w:rsidRDefault="007D1872" w:rsidP="00642C34">
      <w:r>
        <w:separator/>
      </w:r>
    </w:p>
  </w:footnote>
  <w:footnote w:type="continuationSeparator" w:id="0">
    <w:p w14:paraId="394AE659" w14:textId="77777777" w:rsidR="007D1872" w:rsidRDefault="007D1872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89339" w14:textId="1E95E85C" w:rsidR="00C202B0" w:rsidRPr="00F77211" w:rsidRDefault="0061437F" w:rsidP="00642C34">
    <w:pPr>
      <w:pStyle w:val="Header"/>
      <w:ind w:firstLine="0"/>
      <w:rPr>
        <w:rFonts w:asciiTheme="minorHAnsi" w:hAnsiTheme="minorHAnsi" w:cstheme="minorHAnsi"/>
        <w:sz w:val="22"/>
        <w:szCs w:val="22"/>
      </w:rPr>
    </w:pPr>
    <w:r w:rsidRPr="00F77211">
      <w:rPr>
        <w:rFonts w:asciiTheme="minorHAnsi" w:hAnsiTheme="minorHAnsi" w:cstheme="minorHAnsi"/>
        <w:sz w:val="22"/>
        <w:szCs w:val="22"/>
      </w:rPr>
      <w:t xml:space="preserve">WORKPLACE DISCRIMINATION </w:t>
    </w:r>
    <w:r w:rsidR="00C202B0" w:rsidRPr="00F77211">
      <w:rPr>
        <w:rFonts w:asciiTheme="minorHAnsi" w:hAnsiTheme="minorHAnsi" w:cstheme="minorHAnsi"/>
        <w:sz w:val="22"/>
        <w:szCs w:val="22"/>
      </w:rPr>
      <w:ptab w:relativeTo="margin" w:alignment="center" w:leader="none"/>
    </w:r>
    <w:r w:rsidR="00C202B0" w:rsidRPr="00F77211">
      <w:rPr>
        <w:rFonts w:asciiTheme="minorHAnsi" w:hAnsiTheme="minorHAnsi" w:cstheme="minorHAnsi"/>
        <w:sz w:val="22"/>
        <w:szCs w:val="22"/>
      </w:rPr>
      <w:ptab w:relativeTo="margin" w:alignment="right" w:leader="none"/>
    </w:r>
    <w:r w:rsidR="00C202B0" w:rsidRPr="00F77211">
      <w:rPr>
        <w:rFonts w:asciiTheme="minorHAnsi" w:hAnsiTheme="minorHAnsi" w:cstheme="minorHAnsi"/>
        <w:sz w:val="22"/>
        <w:szCs w:val="22"/>
      </w:rPr>
      <w:fldChar w:fldCharType="begin"/>
    </w:r>
    <w:r w:rsidR="00C202B0" w:rsidRPr="00F77211">
      <w:rPr>
        <w:rFonts w:asciiTheme="minorHAnsi" w:hAnsiTheme="minorHAnsi" w:cstheme="minorHAnsi"/>
        <w:sz w:val="22"/>
        <w:szCs w:val="22"/>
      </w:rPr>
      <w:instrText xml:space="preserve"> PAGE   \* MERGEFORMAT </w:instrText>
    </w:r>
    <w:r w:rsidR="00C202B0" w:rsidRPr="00F77211">
      <w:rPr>
        <w:rFonts w:asciiTheme="minorHAnsi" w:hAnsiTheme="minorHAnsi" w:cstheme="minorHAnsi"/>
        <w:sz w:val="22"/>
        <w:szCs w:val="22"/>
      </w:rPr>
      <w:fldChar w:fldCharType="separate"/>
    </w:r>
    <w:r w:rsidR="00DC4304">
      <w:rPr>
        <w:rFonts w:asciiTheme="minorHAnsi" w:hAnsiTheme="minorHAnsi" w:cstheme="minorHAnsi"/>
        <w:noProof/>
        <w:sz w:val="22"/>
        <w:szCs w:val="22"/>
      </w:rPr>
      <w:t>4</w:t>
    </w:r>
    <w:r w:rsidR="00C202B0" w:rsidRPr="00F77211">
      <w:rPr>
        <w:rFonts w:asciiTheme="minorHAnsi" w:hAnsiTheme="minorHAnsi" w:cstheme="minorHAnsi"/>
        <w:noProof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E43E27" w14:textId="2E8D2B71" w:rsidR="00F77211" w:rsidRDefault="00F77211">
    <w:pPr>
      <w:pStyle w:val="Header"/>
    </w:pPr>
    <w:r>
      <w:t>WORKPLACE DISCRIMINATION</w:t>
    </w:r>
  </w:p>
  <w:p w14:paraId="265D40FC" w14:textId="4486A13B" w:rsidR="00C202B0" w:rsidRDefault="00C202B0" w:rsidP="00642C34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EF4864"/>
    <w:multiLevelType w:val="multilevel"/>
    <w:tmpl w:val="C6646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24E89"/>
    <w:rsid w:val="000376E9"/>
    <w:rsid w:val="000471C0"/>
    <w:rsid w:val="00052CD1"/>
    <w:rsid w:val="00054882"/>
    <w:rsid w:val="000754EF"/>
    <w:rsid w:val="000B0ED7"/>
    <w:rsid w:val="000F2852"/>
    <w:rsid w:val="00120250"/>
    <w:rsid w:val="001938D7"/>
    <w:rsid w:val="00226059"/>
    <w:rsid w:val="0023288E"/>
    <w:rsid w:val="00232B20"/>
    <w:rsid w:val="00235E21"/>
    <w:rsid w:val="002640B8"/>
    <w:rsid w:val="00271BC5"/>
    <w:rsid w:val="00283E08"/>
    <w:rsid w:val="002958AB"/>
    <w:rsid w:val="002B28B9"/>
    <w:rsid w:val="002C3488"/>
    <w:rsid w:val="002E3507"/>
    <w:rsid w:val="002F4E1F"/>
    <w:rsid w:val="00323C4D"/>
    <w:rsid w:val="0033055A"/>
    <w:rsid w:val="00351911"/>
    <w:rsid w:val="003B27B2"/>
    <w:rsid w:val="003B5F67"/>
    <w:rsid w:val="003B7D75"/>
    <w:rsid w:val="003D5C49"/>
    <w:rsid w:val="003D6230"/>
    <w:rsid w:val="003E2D7F"/>
    <w:rsid w:val="004173F6"/>
    <w:rsid w:val="004174B2"/>
    <w:rsid w:val="00421A32"/>
    <w:rsid w:val="00421BB3"/>
    <w:rsid w:val="004373BA"/>
    <w:rsid w:val="004471CD"/>
    <w:rsid w:val="00447383"/>
    <w:rsid w:val="004531DB"/>
    <w:rsid w:val="00466F7C"/>
    <w:rsid w:val="004C0B46"/>
    <w:rsid w:val="004D5633"/>
    <w:rsid w:val="004F695A"/>
    <w:rsid w:val="004F7FAC"/>
    <w:rsid w:val="00507E0A"/>
    <w:rsid w:val="00535DAC"/>
    <w:rsid w:val="00582CD3"/>
    <w:rsid w:val="00585867"/>
    <w:rsid w:val="005A3BE4"/>
    <w:rsid w:val="005C3520"/>
    <w:rsid w:val="005E15FE"/>
    <w:rsid w:val="005E4B90"/>
    <w:rsid w:val="005E57E5"/>
    <w:rsid w:val="005F0EF0"/>
    <w:rsid w:val="005F224F"/>
    <w:rsid w:val="005F7FFA"/>
    <w:rsid w:val="0061437F"/>
    <w:rsid w:val="00627B95"/>
    <w:rsid w:val="00642C34"/>
    <w:rsid w:val="006609DA"/>
    <w:rsid w:val="00665DB6"/>
    <w:rsid w:val="006708EF"/>
    <w:rsid w:val="006864F0"/>
    <w:rsid w:val="006A240A"/>
    <w:rsid w:val="006B028F"/>
    <w:rsid w:val="006C0A05"/>
    <w:rsid w:val="006C3ADB"/>
    <w:rsid w:val="006D765C"/>
    <w:rsid w:val="006E18F9"/>
    <w:rsid w:val="006F6219"/>
    <w:rsid w:val="007158C6"/>
    <w:rsid w:val="00721C69"/>
    <w:rsid w:val="007449D2"/>
    <w:rsid w:val="00745ECF"/>
    <w:rsid w:val="00746F92"/>
    <w:rsid w:val="007471FB"/>
    <w:rsid w:val="0076208B"/>
    <w:rsid w:val="007774DE"/>
    <w:rsid w:val="007B0DF1"/>
    <w:rsid w:val="007B7124"/>
    <w:rsid w:val="007C522E"/>
    <w:rsid w:val="007D00B0"/>
    <w:rsid w:val="007D1872"/>
    <w:rsid w:val="007D4425"/>
    <w:rsid w:val="007F472C"/>
    <w:rsid w:val="00820289"/>
    <w:rsid w:val="00840B4F"/>
    <w:rsid w:val="008445EF"/>
    <w:rsid w:val="008740C2"/>
    <w:rsid w:val="008933AC"/>
    <w:rsid w:val="008B2491"/>
    <w:rsid w:val="008C083C"/>
    <w:rsid w:val="008D47C8"/>
    <w:rsid w:val="008F1005"/>
    <w:rsid w:val="00902A74"/>
    <w:rsid w:val="009201A1"/>
    <w:rsid w:val="00935B16"/>
    <w:rsid w:val="00956B6C"/>
    <w:rsid w:val="00957AF4"/>
    <w:rsid w:val="00964B30"/>
    <w:rsid w:val="009651D1"/>
    <w:rsid w:val="009A2FA2"/>
    <w:rsid w:val="009A5C2E"/>
    <w:rsid w:val="009C2B3E"/>
    <w:rsid w:val="009C72E4"/>
    <w:rsid w:val="009D5CD2"/>
    <w:rsid w:val="009E0183"/>
    <w:rsid w:val="00A415BC"/>
    <w:rsid w:val="00A7075E"/>
    <w:rsid w:val="00A770E1"/>
    <w:rsid w:val="00A827A4"/>
    <w:rsid w:val="00A8671A"/>
    <w:rsid w:val="00AD1F00"/>
    <w:rsid w:val="00AF39D0"/>
    <w:rsid w:val="00B14213"/>
    <w:rsid w:val="00B304A6"/>
    <w:rsid w:val="00B36814"/>
    <w:rsid w:val="00B42BAF"/>
    <w:rsid w:val="00B65CA9"/>
    <w:rsid w:val="00B9193B"/>
    <w:rsid w:val="00BC70B4"/>
    <w:rsid w:val="00BF6D76"/>
    <w:rsid w:val="00C04FA0"/>
    <w:rsid w:val="00C202B0"/>
    <w:rsid w:val="00C23BE5"/>
    <w:rsid w:val="00C46613"/>
    <w:rsid w:val="00C83C71"/>
    <w:rsid w:val="00CD4CDC"/>
    <w:rsid w:val="00CF1162"/>
    <w:rsid w:val="00CF5964"/>
    <w:rsid w:val="00D0364B"/>
    <w:rsid w:val="00D261A5"/>
    <w:rsid w:val="00D37C49"/>
    <w:rsid w:val="00D60ED4"/>
    <w:rsid w:val="00D82B13"/>
    <w:rsid w:val="00D8456B"/>
    <w:rsid w:val="00D93E89"/>
    <w:rsid w:val="00DB1279"/>
    <w:rsid w:val="00DC3A40"/>
    <w:rsid w:val="00DC4304"/>
    <w:rsid w:val="00DC559B"/>
    <w:rsid w:val="00DE191C"/>
    <w:rsid w:val="00DE5A5E"/>
    <w:rsid w:val="00E22799"/>
    <w:rsid w:val="00E318E8"/>
    <w:rsid w:val="00E35717"/>
    <w:rsid w:val="00E458BE"/>
    <w:rsid w:val="00E4757B"/>
    <w:rsid w:val="00E6364F"/>
    <w:rsid w:val="00E71659"/>
    <w:rsid w:val="00E924AA"/>
    <w:rsid w:val="00EA2596"/>
    <w:rsid w:val="00EB0459"/>
    <w:rsid w:val="00EC45FA"/>
    <w:rsid w:val="00ED5652"/>
    <w:rsid w:val="00EF791A"/>
    <w:rsid w:val="00F77211"/>
    <w:rsid w:val="00F967AD"/>
    <w:rsid w:val="00FA2181"/>
    <w:rsid w:val="00FB5C24"/>
    <w:rsid w:val="00FC23D9"/>
    <w:rsid w:val="00FC38DC"/>
    <w:rsid w:val="00FD45E6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A56B6B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40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0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Abigail Ngwako</cp:lastModifiedBy>
  <cp:revision>4</cp:revision>
  <cp:lastPrinted>2012-03-30T16:25:00Z</cp:lastPrinted>
  <dcterms:created xsi:type="dcterms:W3CDTF">2021-11-01T18:02:00Z</dcterms:created>
  <dcterms:modified xsi:type="dcterms:W3CDTF">2021-11-01T20:25:00Z</dcterms:modified>
</cp:coreProperties>
</file>